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9"/>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0126D06" w14:textId="11C61CCB" w:rsidR="0073084E" w:rsidRDefault="00F31AE3" w:rsidP="00BA67EB">
      <w:pPr>
        <w:pStyle w:val="ListParagraph"/>
        <w:numPr>
          <w:ilvl w:val="0"/>
          <w:numId w:val="5"/>
        </w:numPr>
        <w:rPr>
          <w:lang w:eastAsia="en-AU"/>
        </w:rPr>
      </w:pPr>
      <w:r>
        <w:rPr>
          <w:lang w:eastAsia="en-AU"/>
        </w:rPr>
        <w:t>A presentation that includes your poster and video which is designed for general audiences</w:t>
      </w:r>
      <w:r w:rsidR="0073084E">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751D5B"/>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08F3BD6"/>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333C3D9"/>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1E2FFC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30E9E20"/>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ACAF57"/>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3E388A5"/>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